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4612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9f841c2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36476c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08:30Z</dcterms:created>
  <dcterms:modified xsi:type="dcterms:W3CDTF">2022-01-18T21:08:30Z</dcterms:modified>
</cp:coreProperties>
</file>